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821B2DA" w14:textId="551A0D26" w:rsidR="005B3F03" w:rsidRDefault="005B3F03" w:rsidP="00DA1AED">
      <w:pPr>
        <w:pStyle w:val="NoSpacing"/>
        <w:rPr>
          <w:rFonts w:ascii="Nyala" w:hAnsi="Nyala" w:cs="Nyala"/>
          <w:b/>
          <w:bCs/>
          <w:color w:val="324D97"/>
          <w:sz w:val="28"/>
          <w:szCs w:val="28"/>
          <w:lang w:val="en-GB"/>
        </w:rPr>
      </w:pPr>
      <w:bookmarkStart w:id="0" w:name="_GoBack"/>
      <w:bookmarkEnd w:id="0"/>
      <w:r w:rsidRPr="00DA1AED">
        <w:rPr>
          <w:rFonts w:ascii="Nyala" w:hAnsi="Nyala" w:cs="Nyala"/>
          <w:b/>
          <w:bCs/>
          <w:color w:val="324D97"/>
          <w:sz w:val="28"/>
          <w:szCs w:val="28"/>
          <w:lang w:val="en-GB"/>
        </w:rPr>
        <w:t>ምርመራ</w:t>
      </w:r>
      <w:r w:rsidRPr="00DA1AED">
        <w:rPr>
          <w:b/>
          <w:bCs/>
          <w:color w:val="324D97"/>
          <w:sz w:val="28"/>
          <w:szCs w:val="28"/>
          <w:lang w:val="en-GB"/>
        </w:rPr>
        <w:t>/</w:t>
      </w:r>
      <w:r w:rsidRPr="00DA1AED">
        <w:rPr>
          <w:rFonts w:ascii="Nyala" w:hAnsi="Nyala" w:cs="Nyala"/>
          <w:b/>
          <w:bCs/>
          <w:color w:val="324D97"/>
          <w:sz w:val="28"/>
          <w:szCs w:val="28"/>
          <w:lang w:val="en-GB"/>
        </w:rPr>
        <w:t>ፈተና</w:t>
      </w:r>
      <w:r w:rsidRPr="00DA1AED">
        <w:rPr>
          <w:b/>
          <w:bCs/>
          <w:color w:val="324D97"/>
          <w:sz w:val="28"/>
          <w:szCs w:val="28"/>
          <w:lang w:val="en-GB"/>
        </w:rPr>
        <w:t xml:space="preserve"> </w:t>
      </w:r>
      <w:r w:rsidRPr="00DA1AED">
        <w:rPr>
          <w:rFonts w:ascii="Nyala" w:hAnsi="Nyala" w:cs="Nyala"/>
          <w:b/>
          <w:bCs/>
          <w:color w:val="324D97"/>
          <w:sz w:val="28"/>
          <w:szCs w:val="28"/>
          <w:lang w:val="en-GB"/>
        </w:rPr>
        <w:t>ምክትታል</w:t>
      </w:r>
      <w:r w:rsidRPr="00DA1AED">
        <w:rPr>
          <w:b/>
          <w:bCs/>
          <w:color w:val="324D97"/>
          <w:sz w:val="28"/>
          <w:szCs w:val="28"/>
          <w:lang w:val="en-GB"/>
        </w:rPr>
        <w:t xml:space="preserve"> </w:t>
      </w:r>
      <w:r w:rsidRPr="00DA1AED">
        <w:rPr>
          <w:rFonts w:ascii="Nyala" w:hAnsi="Nyala" w:cs="Nyala"/>
          <w:b/>
          <w:bCs/>
          <w:color w:val="324D97"/>
          <w:sz w:val="28"/>
          <w:szCs w:val="28"/>
          <w:lang w:val="en-GB"/>
        </w:rPr>
        <w:t>ምክልኻል</w:t>
      </w:r>
    </w:p>
    <w:p w14:paraId="63774C5C" w14:textId="77777777" w:rsidR="00DA1AED" w:rsidRPr="00DA1AED" w:rsidRDefault="00DA1AED" w:rsidP="00DA1AED">
      <w:pPr>
        <w:pStyle w:val="NoSpacing"/>
        <w:rPr>
          <w:b/>
          <w:bCs/>
          <w:color w:val="324D97"/>
          <w:sz w:val="28"/>
          <w:szCs w:val="28"/>
          <w:lang w:val="en-GB"/>
        </w:rPr>
      </w:pPr>
    </w:p>
    <w:p w14:paraId="1FD73F12" w14:textId="77777777" w:rsidR="005B3F03" w:rsidRPr="00573AEA" w:rsidRDefault="005B3F03" w:rsidP="00573AEA">
      <w:r>
        <w:rPr>
          <w:sz w:val="28"/>
          <w:szCs w:val="28"/>
        </w:rPr>
        <w:t xml:space="preserve"> </w:t>
      </w:r>
      <w:r>
        <w:rPr>
          <w:rStyle w:val="A3"/>
          <w:sz w:val="28"/>
          <w:szCs w:val="28"/>
        </w:rPr>
        <w:t>ደረጃ-ብደረጃ መምርሒ</w:t>
      </w:r>
    </w:p>
    <w:p w14:paraId="1F9B6245" w14:textId="77777777" w:rsidR="005B3F03" w:rsidRPr="00573AEA" w:rsidRDefault="005B3F03" w:rsidP="005B3F03">
      <w:pPr>
        <w:pStyle w:val="ListParagraph"/>
        <w:numPr>
          <w:ilvl w:val="0"/>
          <w:numId w:val="1"/>
        </w:numPr>
        <w:rPr>
          <w:rStyle w:val="A1"/>
          <w:rFonts w:cs="Arial"/>
          <w:sz w:val="22"/>
          <w:szCs w:val="22"/>
        </w:rPr>
      </w:pPr>
      <w:r>
        <w:rPr>
          <w:rStyle w:val="A1"/>
          <w:sz w:val="22"/>
          <w:szCs w:val="22"/>
        </w:rPr>
        <w:t>ምልላይ ነቶም ምልክታት</w:t>
      </w:r>
    </w:p>
    <w:p w14:paraId="2715A48B" w14:textId="77777777" w:rsidR="005B3F03" w:rsidRPr="00573AEA" w:rsidRDefault="005B3F03" w:rsidP="00573AEA">
      <w:pPr>
        <w:rPr>
          <w:b/>
          <w:bCs/>
          <w:color w:val="324D97"/>
        </w:rPr>
      </w:pPr>
      <w:r>
        <w:t xml:space="preserve"> </w:t>
      </w:r>
      <w:r>
        <w:rPr>
          <w:color w:val="324D97"/>
        </w:rPr>
        <w:t>እንተደኣ ሓዲሽን ቀጻሊን ሰዓል፡ረስኒ፡ ወይ ምጉዳል መጠን ወይ ምጥፋእ ምስትምቓርን ምጭናውን ዝ ኣመሰሉ ምልክታት እንተደኣ ኣሎካ፡ ኣብ ገዛኹም ንስኻን ስድራቤትካን ክትውሸቡ ኣለኩም።</w:t>
      </w:r>
    </w:p>
    <w:p w14:paraId="04563A2C" w14:textId="77777777" w:rsidR="005B3F03" w:rsidRPr="00573AEA" w:rsidRDefault="005B3F03" w:rsidP="005B3F03">
      <w:pPr>
        <w:pStyle w:val="ListParagraph"/>
        <w:numPr>
          <w:ilvl w:val="0"/>
          <w:numId w:val="1"/>
        </w:numPr>
        <w:rPr>
          <w:rStyle w:val="A1"/>
          <w:rFonts w:cs="Arial"/>
          <w:sz w:val="22"/>
          <w:szCs w:val="22"/>
        </w:rPr>
      </w:pPr>
      <w:r>
        <w:rPr>
          <w:rStyle w:val="A1"/>
          <w:sz w:val="22"/>
          <w:szCs w:val="22"/>
        </w:rPr>
        <w:t>ሕጂ ጠለብ መርመራ ኣቕርብ</w:t>
      </w:r>
    </w:p>
    <w:p w14:paraId="7B025D02" w14:textId="77777777" w:rsidR="005B3F03" w:rsidRPr="00573AEA" w:rsidRDefault="005B3F03" w:rsidP="005B3F03">
      <w:pPr>
        <w:autoSpaceDE w:val="0"/>
        <w:autoSpaceDN w:val="0"/>
        <w:adjustRightInd w:val="0"/>
        <w:spacing w:after="0" w:line="240" w:lineRule="auto"/>
        <w:ind w:left="60"/>
        <w:rPr>
          <w:rStyle w:val="A1"/>
          <w:rFonts w:cs="Arial"/>
          <w:b w:val="0"/>
          <w:bCs w:val="0"/>
          <w:color w:val="000000"/>
          <w:sz w:val="22"/>
          <w:szCs w:val="22"/>
        </w:rPr>
      </w:pPr>
      <w:r>
        <w:rPr>
          <w:color w:val="324D97"/>
        </w:rPr>
        <w:t xml:space="preserve">ኣብዚ ብጻሕ፡ </w:t>
      </w:r>
      <w:r>
        <w:rPr>
          <w:b/>
          <w:bCs/>
          <w:color w:val="324D97"/>
        </w:rPr>
        <w:t xml:space="preserve">nidirect.gov.uk/coronavirus </w:t>
      </w:r>
      <w:r>
        <w:rPr>
          <w:color w:val="324D97"/>
        </w:rPr>
        <w:t>ናይ ኦንላይን ቆጸራ ንምሓዝ። ኦንላይን ቆጸራ ክትሕዝ እንተዘይ ክኢልካ 911 ደውል።</w:t>
      </w:r>
    </w:p>
    <w:p w14:paraId="24B70A51" w14:textId="77777777" w:rsidR="005B3F03" w:rsidRPr="00573AEA" w:rsidRDefault="005B3F03" w:rsidP="005B3F03">
      <w:pPr>
        <w:pStyle w:val="Default"/>
        <w:rPr>
          <w:rFonts w:ascii="Arial" w:hAnsi="Arial" w:cs="Arial"/>
          <w:sz w:val="22"/>
          <w:szCs w:val="22"/>
        </w:rPr>
      </w:pPr>
    </w:p>
    <w:p w14:paraId="1D13912E" w14:textId="77777777" w:rsidR="005B3F03" w:rsidRPr="00573AEA" w:rsidRDefault="005B3F03" w:rsidP="005B3F03">
      <w:pPr>
        <w:pStyle w:val="ListParagraph"/>
        <w:numPr>
          <w:ilvl w:val="0"/>
          <w:numId w:val="1"/>
        </w:numPr>
        <w:rPr>
          <w:rStyle w:val="A1"/>
          <w:rFonts w:cs="Arial"/>
          <w:sz w:val="22"/>
          <w:szCs w:val="22"/>
        </w:rPr>
      </w:pPr>
      <w:r>
        <w:rPr>
          <w:rStyle w:val="A1"/>
          <w:sz w:val="22"/>
          <w:szCs w:val="22"/>
        </w:rPr>
        <w:t>ተወሸብ</w:t>
      </w:r>
    </w:p>
    <w:p w14:paraId="12B55DB1" w14:textId="77777777" w:rsidR="005B3F03" w:rsidRPr="00573AEA" w:rsidRDefault="005B3F03" w:rsidP="005B3F03">
      <w:pPr>
        <w:autoSpaceDE w:val="0"/>
        <w:autoSpaceDN w:val="0"/>
        <w:adjustRightInd w:val="0"/>
        <w:spacing w:after="0" w:line="240" w:lineRule="auto"/>
        <w:ind w:left="60"/>
        <w:rPr>
          <w:rStyle w:val="A1"/>
          <w:rFonts w:cs="Arial"/>
          <w:b w:val="0"/>
          <w:bCs w:val="0"/>
          <w:color w:val="000000"/>
          <w:sz w:val="22"/>
          <w:szCs w:val="22"/>
        </w:rPr>
      </w:pPr>
      <w:r>
        <w:rPr>
          <w:color w:val="324D97"/>
        </w:rPr>
        <w:t>ምልክታት ካብ ዝተራእዩኻ መዓልቲ ጀሚርካ ን 10 መዓልታት ተወሸብ፡ እንተደኣ ረስኒ ቀጺሉ ድማ ቀጽሎ (ክሳብ ብዉሑዱ 48 ሰዓታት ሙቀት ኣካላትካ ናብ ንቡር ዝምለስ)። ምሳኻ ዝነብሩ ካልኦት ሰባት'ውን 10 መዓልታት ክውሸቡ ኣለዎም።</w:t>
      </w:r>
    </w:p>
    <w:p w14:paraId="52D809D2" w14:textId="77777777" w:rsidR="005B3F03" w:rsidRPr="00573AEA" w:rsidRDefault="005B3F03" w:rsidP="005B3F03">
      <w:pPr>
        <w:pStyle w:val="Default"/>
        <w:rPr>
          <w:rFonts w:ascii="Arial" w:hAnsi="Arial" w:cs="Arial"/>
          <w:sz w:val="22"/>
          <w:szCs w:val="22"/>
        </w:rPr>
      </w:pPr>
    </w:p>
    <w:p w14:paraId="44FD91CF" w14:textId="77777777" w:rsidR="005B3F03" w:rsidRPr="00573AEA" w:rsidRDefault="005B3F03" w:rsidP="005B3F03">
      <w:pPr>
        <w:pStyle w:val="ListParagraph"/>
        <w:numPr>
          <w:ilvl w:val="0"/>
          <w:numId w:val="1"/>
        </w:numPr>
        <w:rPr>
          <w:rStyle w:val="A1"/>
          <w:rFonts w:cs="Arial"/>
          <w:sz w:val="22"/>
          <w:szCs w:val="22"/>
        </w:rPr>
      </w:pPr>
      <w:r>
        <w:rPr>
          <w:rStyle w:val="A1"/>
          <w:sz w:val="22"/>
          <w:szCs w:val="22"/>
        </w:rPr>
        <w:t>ተመርመር</w:t>
      </w:r>
    </w:p>
    <w:p w14:paraId="4ECF87D7" w14:textId="77777777" w:rsidR="005B3F03" w:rsidRPr="00573AEA" w:rsidRDefault="005B3F03" w:rsidP="005B3F03">
      <w:pPr>
        <w:autoSpaceDE w:val="0"/>
        <w:autoSpaceDN w:val="0"/>
        <w:adjustRightInd w:val="0"/>
        <w:spacing w:after="0" w:line="240" w:lineRule="auto"/>
        <w:ind w:left="60"/>
        <w:rPr>
          <w:rStyle w:val="A1"/>
          <w:rFonts w:cs="Arial"/>
          <w:b w:val="0"/>
          <w:bCs w:val="0"/>
          <w:color w:val="000000"/>
          <w:sz w:val="22"/>
          <w:szCs w:val="22"/>
        </w:rPr>
      </w:pPr>
      <w:r>
        <w:rPr>
          <w:color w:val="324D97"/>
        </w:rPr>
        <w:t>እቲ መርመራ፡ ኣብ ብዙሕ ካብ መኪናኻ ከይወጻኻ ወይ ድማ ብ ኣካል መጺኻ ወይ'ውን ኣብ ተንቀሳቀስቲ ናይ መርመራ ቦታታት ኮንካ ከተተግብሮ ይከኣል ኢዩ። ናይ ገዛ መርመራ'ውን ይከአል እዩ።</w:t>
      </w:r>
      <w:r>
        <w:rPr>
          <w:rStyle w:val="A1"/>
          <w:sz w:val="22"/>
          <w:szCs w:val="22"/>
        </w:rPr>
        <w:br/>
      </w:r>
    </w:p>
    <w:p w14:paraId="0A9B348D" w14:textId="77777777" w:rsidR="005B3F03" w:rsidRPr="00573AEA" w:rsidRDefault="005B3F03" w:rsidP="005B3F03">
      <w:pPr>
        <w:pStyle w:val="ListParagraph"/>
        <w:numPr>
          <w:ilvl w:val="0"/>
          <w:numId w:val="1"/>
        </w:numPr>
        <w:rPr>
          <w:rStyle w:val="A1"/>
          <w:rFonts w:cs="Arial"/>
          <w:sz w:val="22"/>
          <w:szCs w:val="22"/>
        </w:rPr>
      </w:pPr>
      <w:r>
        <w:rPr>
          <w:rStyle w:val="A1"/>
          <w:sz w:val="22"/>
          <w:szCs w:val="22"/>
        </w:rPr>
        <w:t>ውጽኢትካ ውሰድ</w:t>
      </w:r>
    </w:p>
    <w:p w14:paraId="7F3BB8D8" w14:textId="77777777" w:rsidR="005B3F03" w:rsidRPr="00573AEA" w:rsidRDefault="005B3F03" w:rsidP="005B3F03">
      <w:pPr>
        <w:autoSpaceDE w:val="0"/>
        <w:autoSpaceDN w:val="0"/>
        <w:adjustRightInd w:val="0"/>
        <w:spacing w:after="0" w:line="240" w:lineRule="auto"/>
        <w:ind w:left="60"/>
        <w:rPr>
          <w:color w:val="324D97"/>
        </w:rPr>
      </w:pPr>
      <w:r>
        <w:rPr>
          <w:color w:val="324D97"/>
        </w:rPr>
        <w:t>ውጽኢትካ ኣብ ውሽጢ 72 ሰዓታት ክትወስድ ኣሎካ። ውጽኢት መርመራኻ ኣሉታ እንተኮይኑ፡ ንስኻን ስድራቤትካን ውሸባ ከተቃርጹ ትኽእሉ ኢኹም። ውጽኢትካ ኣወንታ እንተኾይኑ፡ ናይ PHA ተከታተልቲ መልእኽቲ ክሰዱልካ ኢዮም።</w:t>
      </w:r>
    </w:p>
    <w:p w14:paraId="312F3C71" w14:textId="77777777" w:rsidR="005B3F03" w:rsidRPr="00573AEA" w:rsidRDefault="005B3F03" w:rsidP="005B3F03">
      <w:pPr>
        <w:autoSpaceDE w:val="0"/>
        <w:autoSpaceDN w:val="0"/>
        <w:adjustRightInd w:val="0"/>
        <w:spacing w:after="0" w:line="240" w:lineRule="auto"/>
        <w:ind w:left="60"/>
        <w:rPr>
          <w:color w:val="000000"/>
        </w:rPr>
      </w:pPr>
    </w:p>
    <w:p w14:paraId="7C2E8C32" w14:textId="77777777" w:rsidR="005B3F03" w:rsidRPr="00573AEA" w:rsidRDefault="005B3F03" w:rsidP="005B3F03">
      <w:pPr>
        <w:pStyle w:val="ListParagraph"/>
        <w:numPr>
          <w:ilvl w:val="0"/>
          <w:numId w:val="1"/>
        </w:numPr>
        <w:rPr>
          <w:rStyle w:val="A1"/>
          <w:rFonts w:cs="Arial"/>
          <w:sz w:val="22"/>
          <w:szCs w:val="22"/>
        </w:rPr>
      </w:pPr>
      <w:r>
        <w:rPr>
          <w:rStyle w:val="A1"/>
          <w:sz w:val="22"/>
          <w:szCs w:val="22"/>
        </w:rPr>
        <w:t>ነቲ ዝርዝር ኣቅርብ</w:t>
      </w:r>
    </w:p>
    <w:p w14:paraId="20C54F81" w14:textId="77777777" w:rsidR="005B3F03" w:rsidRPr="00573AEA" w:rsidRDefault="00D35D6C" w:rsidP="005B3F03">
      <w:pPr>
        <w:autoSpaceDE w:val="0"/>
        <w:autoSpaceDN w:val="0"/>
        <w:adjustRightInd w:val="0"/>
        <w:spacing w:after="0" w:line="240" w:lineRule="auto"/>
        <w:ind w:left="60"/>
        <w:rPr>
          <w:rStyle w:val="A1"/>
          <w:rFonts w:cs="Arial"/>
          <w:b w:val="0"/>
          <w:bCs w:val="0"/>
          <w:color w:val="000000"/>
          <w:sz w:val="22"/>
          <w:szCs w:val="22"/>
        </w:rPr>
      </w:pPr>
      <w:r>
        <w:rPr>
          <w:color w:val="324D97"/>
        </w:rPr>
        <w:t>ነቲ ዲጂታላዊ ነብሰ-መከታተሊ ክትጥቀም ክሓቱኻ ኢዮም፡ እዚ ኦንላይን መከታተሊ ኣገልግሎት ኢዩ፡ ሓበሬታ ናይቶም ምሳኻ ኣብ ርክባት ዝነበሩ መታን ከትምዝግብ። ኦንላይን/ኣብ-መስመር እንተዘየለኻ በዛ ቁጽሪ ጌሮም- 028 9536 8888 ክድውሉልካ ይኽእሉ ኢዮም።</w:t>
      </w:r>
    </w:p>
    <w:p w14:paraId="4C87CCB9" w14:textId="77777777" w:rsidR="005B3F03" w:rsidRPr="00573AEA" w:rsidRDefault="005B3F03" w:rsidP="005B3F03">
      <w:pPr>
        <w:pStyle w:val="Default"/>
        <w:rPr>
          <w:rFonts w:ascii="Arial" w:hAnsi="Arial" w:cs="Arial"/>
          <w:sz w:val="22"/>
          <w:szCs w:val="22"/>
        </w:rPr>
      </w:pPr>
    </w:p>
    <w:p w14:paraId="10C5AC47" w14:textId="77777777" w:rsidR="005B3F03" w:rsidRPr="00573AEA" w:rsidRDefault="005B3F03" w:rsidP="005B3F03">
      <w:pPr>
        <w:pStyle w:val="ListParagraph"/>
        <w:numPr>
          <w:ilvl w:val="0"/>
          <w:numId w:val="1"/>
        </w:numPr>
        <w:rPr>
          <w:rStyle w:val="A1"/>
          <w:rFonts w:cs="Arial"/>
          <w:sz w:val="22"/>
          <w:szCs w:val="22"/>
        </w:rPr>
      </w:pPr>
      <w:r>
        <w:rPr>
          <w:rStyle w:val="A1"/>
          <w:sz w:val="22"/>
          <w:szCs w:val="22"/>
        </w:rPr>
        <w:t>PHA ነቶም ዝተራኸብካዮም ሰባት ይሕብር</w:t>
      </w:r>
    </w:p>
    <w:p w14:paraId="0A6ED5D2" w14:textId="77777777" w:rsidR="005B3F03" w:rsidRPr="00573AEA" w:rsidRDefault="005B3F03" w:rsidP="00573AEA">
      <w:pPr>
        <w:rPr>
          <w:b/>
          <w:bCs/>
          <w:color w:val="324D97"/>
        </w:rPr>
      </w:pPr>
      <w:r>
        <w:rPr>
          <w:color w:val="324D97"/>
        </w:rPr>
        <w:t>ናይ ቀረባ-ርክባት ዝገበሩ ምሳኻ ካብ HSC-መከታተሊ መምርሒ ክቕበሉ ኢዮም፡ ነብሰ-ውሸባ መታን ክገብሩ። ኣስማትኩም ብስቱር ኢዩ ዝዕቀብ። ኩሉ ሓበሬታ ብውሕስነት ኢዩ ዝተሓዝ።</w:t>
      </w:r>
    </w:p>
    <w:p w14:paraId="590D8B57" w14:textId="77777777" w:rsidR="005B3F03" w:rsidRPr="00573AEA" w:rsidRDefault="005B3F03" w:rsidP="005B3F03">
      <w:pPr>
        <w:pStyle w:val="ListParagraph"/>
        <w:numPr>
          <w:ilvl w:val="0"/>
          <w:numId w:val="1"/>
        </w:numPr>
        <w:rPr>
          <w:rStyle w:val="A1"/>
          <w:rFonts w:cs="Arial"/>
          <w:sz w:val="22"/>
          <w:szCs w:val="22"/>
        </w:rPr>
      </w:pPr>
      <w:r>
        <w:rPr>
          <w:rStyle w:val="A1"/>
          <w:sz w:val="22"/>
          <w:szCs w:val="22"/>
        </w:rPr>
        <w:t>ኩሎም ናይ ቀረባ ርክባት ዝገበሩ ክውሸቡ ክሕተቱ ኢዮም</w:t>
      </w:r>
    </w:p>
    <w:p w14:paraId="77A76F54" w14:textId="77777777" w:rsidR="005B3F03" w:rsidRPr="00573AEA" w:rsidRDefault="005B3F03" w:rsidP="005B3F03">
      <w:pPr>
        <w:autoSpaceDE w:val="0"/>
        <w:autoSpaceDN w:val="0"/>
        <w:adjustRightInd w:val="0"/>
        <w:spacing w:after="0" w:line="240" w:lineRule="auto"/>
        <w:ind w:left="60"/>
        <w:rPr>
          <w:rStyle w:val="A1"/>
          <w:rFonts w:cs="Arial"/>
          <w:b w:val="0"/>
          <w:bCs w:val="0"/>
          <w:color w:val="000000"/>
          <w:sz w:val="22"/>
          <w:szCs w:val="22"/>
        </w:rPr>
      </w:pPr>
      <w:r>
        <w:rPr>
          <w:color w:val="324D97"/>
        </w:rPr>
        <w:t>ኩሎም ናይ ቀረባ ርክባት ዝገበሩ ካብ መጀመርያ መዓልቲ ምሳኻ ርክባት ዝጀመሩላ ጀሚሮም ን 10 መዓልትታት ክውሸቡ ክሕተቱ እዮም።</w:t>
      </w:r>
    </w:p>
    <w:p w14:paraId="6D66EAD7" w14:textId="77777777" w:rsidR="005B3F03" w:rsidRPr="00573AEA" w:rsidRDefault="005B3F03" w:rsidP="005B3F03">
      <w:pPr>
        <w:pStyle w:val="Default"/>
        <w:rPr>
          <w:rFonts w:ascii="Arial" w:hAnsi="Arial" w:cs="Arial"/>
          <w:sz w:val="22"/>
          <w:szCs w:val="22"/>
        </w:rPr>
      </w:pPr>
    </w:p>
    <w:p w14:paraId="204C27BA" w14:textId="77777777" w:rsidR="005B3F03" w:rsidRPr="00286315" w:rsidRDefault="005B3F03" w:rsidP="00286315">
      <w:pPr>
        <w:pStyle w:val="ListParagraph"/>
        <w:numPr>
          <w:ilvl w:val="0"/>
          <w:numId w:val="1"/>
        </w:numPr>
        <w:rPr>
          <w:rStyle w:val="A1"/>
          <w:rFonts w:cs="Arial"/>
          <w:sz w:val="22"/>
          <w:szCs w:val="22"/>
        </w:rPr>
      </w:pPr>
      <w:r>
        <w:rPr>
          <w:rStyle w:val="A1"/>
          <w:sz w:val="22"/>
          <w:szCs w:val="22"/>
        </w:rPr>
        <w:t xml:space="preserve"> መናብርቲ ናይቶም ናይ ቀረባ ርክባት ዝገበሩ </w:t>
      </w:r>
    </w:p>
    <w:p w14:paraId="249CDA85" w14:textId="4011D9CD" w:rsidR="005B3F03" w:rsidRPr="00573AEA" w:rsidRDefault="005B3F03" w:rsidP="005B3F03">
      <w:pPr>
        <w:autoSpaceDE w:val="0"/>
        <w:autoSpaceDN w:val="0"/>
        <w:adjustRightInd w:val="0"/>
        <w:spacing w:after="0" w:line="240" w:lineRule="auto"/>
        <w:ind w:left="60"/>
        <w:rPr>
          <w:rStyle w:val="A1"/>
          <w:rFonts w:cs="Arial"/>
          <w:b w:val="0"/>
          <w:bCs w:val="0"/>
          <w:color w:val="000000"/>
          <w:sz w:val="22"/>
          <w:szCs w:val="22"/>
        </w:rPr>
      </w:pPr>
      <w:r>
        <w:rPr>
          <w:color w:val="324D97"/>
        </w:rPr>
        <w:t>እቶም ናይቶም ናይ ቀረባ ርክባት ምሳኻ ዝገበሩ ዝኾነ ምልክታት እንተዘይብሎም፡ ካልኦት መናብርቶም ክውሸቡ ኣየድልዮምን ኢዩ። እቶም ናይቶም ናይ ቀረባ ርክባት ዝገበሩ ምሳኻ ምልክታት ሕማም እንተጌርም፡ ነዚ መምርሒ ካብ ደረጃ ሓደ ጀሚሮም ክስዕብዎ ኣለዎም።</w:t>
      </w:r>
    </w:p>
    <w:p w14:paraId="3077F2E3" w14:textId="77777777" w:rsidR="005B3F03" w:rsidRPr="005B3F03" w:rsidRDefault="005B3F03" w:rsidP="005B3F03">
      <w:pPr>
        <w:autoSpaceDE w:val="0"/>
        <w:autoSpaceDN w:val="0"/>
        <w:adjustRightInd w:val="0"/>
        <w:spacing w:after="0" w:line="240" w:lineRule="auto"/>
        <w:rPr>
          <w:rFonts w:ascii="Frutiger 55 Roman" w:hAnsi="Frutiger 55 Roman" w:cs="Frutiger 55 Roman"/>
          <w:color w:val="000000"/>
        </w:rPr>
      </w:pPr>
    </w:p>
    <w:p w14:paraId="04ADCEC0" w14:textId="77777777" w:rsidR="005B3F03" w:rsidRPr="005B3F03" w:rsidRDefault="005B3F03" w:rsidP="005B3F03">
      <w:pPr>
        <w:autoSpaceDE w:val="0"/>
        <w:autoSpaceDN w:val="0"/>
        <w:adjustRightInd w:val="0"/>
        <w:spacing w:after="80" w:line="241" w:lineRule="atLeast"/>
        <w:rPr>
          <w:b/>
          <w:color w:val="324D97"/>
        </w:rPr>
      </w:pPr>
      <w:r>
        <w:rPr>
          <w:rFonts w:ascii="Frutiger 55 Roman" w:hAnsi="Frutiger 55 Roman"/>
        </w:rPr>
        <w:t xml:space="preserve"> </w:t>
      </w:r>
      <w:r>
        <w:rPr>
          <w:b/>
          <w:color w:val="324D97"/>
        </w:rPr>
        <w:t xml:space="preserve">ካብ ገዛ ኣብ እትወጻሉ፡ ውሕስነትካ ሓሉ፡ ነቶም ህዝባዊ ናይ ጥዕና ምኽርታት ድማ ሰዓቦም። </w:t>
      </w:r>
    </w:p>
    <w:p w14:paraId="1AE15EE3" w14:textId="77777777" w:rsidR="005B3F03" w:rsidRPr="005B3F03" w:rsidRDefault="005B3F03" w:rsidP="005B3F03">
      <w:pPr>
        <w:autoSpaceDE w:val="0"/>
        <w:autoSpaceDN w:val="0"/>
        <w:adjustRightInd w:val="0"/>
        <w:spacing w:after="80" w:line="241" w:lineRule="atLeast"/>
        <w:rPr>
          <w:color w:val="324D97"/>
        </w:rPr>
      </w:pPr>
      <w:r>
        <w:rPr>
          <w:color w:val="324D97"/>
        </w:rPr>
        <w:lastRenderedPageBreak/>
        <w:t xml:space="preserve">• ኣእዳውካ ብግቡእን ብተኸታታሊን ተሓጸብም፡ ግጽካ ድማ ኣይትተክፍ። </w:t>
      </w:r>
    </w:p>
    <w:p w14:paraId="5301FAB6" w14:textId="77777777" w:rsidR="005B3F03" w:rsidRPr="005B3F03" w:rsidRDefault="005B3F03" w:rsidP="005B3F03">
      <w:pPr>
        <w:autoSpaceDE w:val="0"/>
        <w:autoSpaceDN w:val="0"/>
        <w:adjustRightInd w:val="0"/>
        <w:spacing w:after="80" w:line="241" w:lineRule="atLeast"/>
        <w:rPr>
          <w:color w:val="324D97"/>
        </w:rPr>
      </w:pPr>
      <w:r>
        <w:rPr>
          <w:color w:val="324D97"/>
        </w:rPr>
        <w:t xml:space="preserve">• ካብ ገዛ ወጻኢ ኣብ እትህልወሉ ርሕቀትካ ካብ ካልኦት ሓሉ። </w:t>
      </w:r>
    </w:p>
    <w:p w14:paraId="0DFC0691" w14:textId="77777777" w:rsidR="005B3F03" w:rsidRPr="005B3F03" w:rsidRDefault="005B3F03" w:rsidP="005B3F03">
      <w:pPr>
        <w:autoSpaceDE w:val="0"/>
        <w:autoSpaceDN w:val="0"/>
        <w:adjustRightInd w:val="0"/>
        <w:spacing w:after="80" w:line="241" w:lineRule="atLeast"/>
        <w:rPr>
          <w:color w:val="324D97"/>
        </w:rPr>
      </w:pPr>
      <w:r>
        <w:rPr>
          <w:color w:val="324D97"/>
        </w:rPr>
        <w:t xml:space="preserve">• ክትስዕል ወይ ክትህንጥስ ከለኻ ብርኪ ኢድካ ወይ ሶፍት ተጠቀም፡ ነቲ ሶፍት ድማ ድሕሪ ምጥቃምካ ጎሓፎ። </w:t>
      </w:r>
    </w:p>
    <w:p w14:paraId="1894921D" w14:textId="77777777" w:rsidR="005B3F03" w:rsidRPr="005B3F03" w:rsidRDefault="005B3F03" w:rsidP="005B3F03">
      <w:pPr>
        <w:autoSpaceDE w:val="0"/>
        <w:autoSpaceDN w:val="0"/>
        <w:adjustRightInd w:val="0"/>
        <w:spacing w:after="80" w:line="241" w:lineRule="atLeast"/>
        <w:rPr>
          <w:color w:val="324D97"/>
        </w:rPr>
      </w:pPr>
      <w:r>
        <w:rPr>
          <w:color w:val="324D97"/>
        </w:rPr>
        <w:t xml:space="preserve">• ኣብ ዕጹው ቦታታት ከም ዱካናት፡ ናይ ጥዕና ማእከላትን ህዝባዊ መጎዓዝያን ናይ ገጽ ማስክ ተጠቀም። </w:t>
      </w:r>
    </w:p>
    <w:p w14:paraId="16B6272C" w14:textId="158392B1" w:rsidR="005B3F03" w:rsidRDefault="005B3F03" w:rsidP="005B3F03">
      <w:pPr>
        <w:autoSpaceDE w:val="0"/>
        <w:autoSpaceDN w:val="0"/>
        <w:adjustRightInd w:val="0"/>
        <w:spacing w:after="80" w:line="241" w:lineRule="atLeast"/>
        <w:rPr>
          <w:rFonts w:ascii="Nyala" w:hAnsi="Nyala"/>
          <w:color w:val="324D97"/>
        </w:rPr>
      </w:pPr>
      <w:r>
        <w:rPr>
          <w:color w:val="324D97"/>
        </w:rPr>
        <w:t xml:space="preserve">• ነታ StopCOVID NI ትባሃል ናይ ኣፕሊኬሽን ኣውርዳ፡ ናይ ርክባት ምክትታል ኣብ ምግባር መእታን ክትሕግዝ። </w:t>
      </w:r>
    </w:p>
    <w:p w14:paraId="739F4473" w14:textId="77777777" w:rsidR="00D55B27" w:rsidRPr="00D55B27" w:rsidRDefault="00D55B27" w:rsidP="005B3F03">
      <w:pPr>
        <w:autoSpaceDE w:val="0"/>
        <w:autoSpaceDN w:val="0"/>
        <w:adjustRightInd w:val="0"/>
        <w:spacing w:after="80" w:line="241" w:lineRule="atLeast"/>
        <w:rPr>
          <w:rFonts w:ascii="Nyala" w:hAnsi="Nyala"/>
          <w:color w:val="324D97"/>
        </w:rPr>
      </w:pPr>
    </w:p>
    <w:p w14:paraId="65098525" w14:textId="77777777" w:rsidR="005B3F03" w:rsidRPr="00573AEA" w:rsidRDefault="005B3F03" w:rsidP="005B3F03">
      <w:pPr>
        <w:rPr>
          <w:b/>
          <w:bCs/>
          <w:color w:val="324D97"/>
        </w:rPr>
      </w:pPr>
      <w:r>
        <w:rPr>
          <w:b/>
          <w:bCs/>
          <w:color w:val="324D97"/>
        </w:rPr>
        <w:t>ወላ'ውን ምልክትት እንተዘይብልካ ነቲ ቫይረስ ክትዝርግሖ/ከተላብዖ ትኽእል ኢኻ።</w:t>
      </w:r>
    </w:p>
    <w:p w14:paraId="3945C531" w14:textId="77777777" w:rsidR="005B3F03" w:rsidRDefault="005B3F03" w:rsidP="005B3F03">
      <w:pPr>
        <w:rPr>
          <w:rFonts w:ascii="Frutiger 45 Light" w:hAnsi="Frutiger 45 Light" w:cs="Frutiger 45 Light"/>
          <w:b/>
          <w:bCs/>
          <w:color w:val="324D97"/>
          <w:sz w:val="23"/>
          <w:szCs w:val="23"/>
        </w:rPr>
      </w:pPr>
    </w:p>
    <w:p w14:paraId="44AAC018" w14:textId="77777777" w:rsidR="005B3F03" w:rsidRPr="005B3F03" w:rsidRDefault="0035616D" w:rsidP="005B3F03">
      <w:pPr>
        <w:autoSpaceDE w:val="0"/>
        <w:autoSpaceDN w:val="0"/>
        <w:adjustRightInd w:val="0"/>
        <w:spacing w:after="80" w:line="241" w:lineRule="atLeast"/>
        <w:rPr>
          <w:color w:val="324D97"/>
          <w:sz w:val="20"/>
          <w:szCs w:val="20"/>
        </w:rPr>
      </w:pPr>
      <w:r>
        <w:rPr>
          <w:color w:val="324D97"/>
          <w:sz w:val="20"/>
          <w:szCs w:val="20"/>
        </w:rPr>
        <w:t>ህዝባዊ ናይ ጥዕና ወኪል፡ 12-22 Linenhall Street Belfast  BT2 8BS                   12/20</w:t>
      </w:r>
    </w:p>
    <w:p w14:paraId="659823A5" w14:textId="77777777" w:rsidR="005B3F03" w:rsidRDefault="005B3F03" w:rsidP="005B3F03"/>
    <w:sectPr w:rsidR="005B3F0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kzidenz Grotesk BE Cn">
    <w:altName w:val="Akzidenz Grotesk BE Cn"/>
    <w:panose1 w:val="00000000000000000000"/>
    <w:charset w:val="00"/>
    <w:family w:val="swiss"/>
    <w:notTrueType/>
    <w:pitch w:val="default"/>
    <w:sig w:usb0="00000003" w:usb1="00000000" w:usb2="00000000" w:usb3="00000000" w:csb0="00000001" w:csb1="00000000"/>
  </w:font>
  <w:font w:name="Frutiger 55 Roman">
    <w:altName w:val="Cambria"/>
    <w:panose1 w:val="00000000000000000000"/>
    <w:charset w:val="00"/>
    <w:family w:val="roman"/>
    <w:notTrueType/>
    <w:pitch w:val="default"/>
    <w:sig w:usb0="00000003" w:usb1="00000000" w:usb2="00000000" w:usb3="00000000" w:csb0="00000001" w:csb1="00000000"/>
  </w:font>
  <w:font w:name="Nyala">
    <w:altName w:val="Times New Roman"/>
    <w:charset w:val="00"/>
    <w:family w:val="auto"/>
    <w:pitch w:val="variable"/>
    <w:sig w:usb0="00000001" w:usb1="00000000" w:usb2="00000800" w:usb3="00000000" w:csb0="00000093" w:csb1="00000000"/>
  </w:font>
  <w:font w:name="Frutiger 45 Light">
    <w:altName w:val="Calibri"/>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B635EA8"/>
    <w:multiLevelType w:val="hybridMultilevel"/>
    <w:tmpl w:val="658C2792"/>
    <w:lvl w:ilvl="0" w:tplc="3C6C82DA">
      <w:start w:val="10"/>
      <w:numFmt w:val="decimal"/>
      <w:lvlText w:val="%1."/>
      <w:lvlJc w:val="left"/>
      <w:pPr>
        <w:ind w:left="465" w:hanging="405"/>
      </w:pPr>
      <w:rPr>
        <w:rFonts w:hint="default"/>
      </w:rPr>
    </w:lvl>
    <w:lvl w:ilvl="1" w:tplc="08090019" w:tentative="1">
      <w:start w:val="1"/>
      <w:numFmt w:val="lowerLetter"/>
      <w:lvlText w:val="%2."/>
      <w:lvlJc w:val="left"/>
      <w:pPr>
        <w:ind w:left="1140" w:hanging="360"/>
      </w:pPr>
    </w:lvl>
    <w:lvl w:ilvl="2" w:tplc="0809001B" w:tentative="1">
      <w:start w:val="1"/>
      <w:numFmt w:val="lowerRoman"/>
      <w:lvlText w:val="%3."/>
      <w:lvlJc w:val="right"/>
      <w:pPr>
        <w:ind w:left="1860" w:hanging="180"/>
      </w:pPr>
    </w:lvl>
    <w:lvl w:ilvl="3" w:tplc="0809000F" w:tentative="1">
      <w:start w:val="1"/>
      <w:numFmt w:val="decimal"/>
      <w:lvlText w:val="%4."/>
      <w:lvlJc w:val="left"/>
      <w:pPr>
        <w:ind w:left="2580" w:hanging="360"/>
      </w:pPr>
    </w:lvl>
    <w:lvl w:ilvl="4" w:tplc="08090019" w:tentative="1">
      <w:start w:val="1"/>
      <w:numFmt w:val="lowerLetter"/>
      <w:lvlText w:val="%5."/>
      <w:lvlJc w:val="left"/>
      <w:pPr>
        <w:ind w:left="3300" w:hanging="360"/>
      </w:pPr>
    </w:lvl>
    <w:lvl w:ilvl="5" w:tplc="0809001B" w:tentative="1">
      <w:start w:val="1"/>
      <w:numFmt w:val="lowerRoman"/>
      <w:lvlText w:val="%6."/>
      <w:lvlJc w:val="right"/>
      <w:pPr>
        <w:ind w:left="4020" w:hanging="180"/>
      </w:pPr>
    </w:lvl>
    <w:lvl w:ilvl="6" w:tplc="0809000F" w:tentative="1">
      <w:start w:val="1"/>
      <w:numFmt w:val="decimal"/>
      <w:lvlText w:val="%7."/>
      <w:lvlJc w:val="left"/>
      <w:pPr>
        <w:ind w:left="4740" w:hanging="360"/>
      </w:pPr>
    </w:lvl>
    <w:lvl w:ilvl="7" w:tplc="08090019" w:tentative="1">
      <w:start w:val="1"/>
      <w:numFmt w:val="lowerLetter"/>
      <w:lvlText w:val="%8."/>
      <w:lvlJc w:val="left"/>
      <w:pPr>
        <w:ind w:left="5460" w:hanging="360"/>
      </w:pPr>
    </w:lvl>
    <w:lvl w:ilvl="8" w:tplc="0809001B" w:tentative="1">
      <w:start w:val="1"/>
      <w:numFmt w:val="lowerRoman"/>
      <w:lvlText w:val="%9."/>
      <w:lvlJc w:val="right"/>
      <w:pPr>
        <w:ind w:left="6180" w:hanging="180"/>
      </w:pPr>
    </w:lvl>
  </w:abstractNum>
  <w:abstractNum w:abstractNumId="1">
    <w:nsid w:val="499E0178"/>
    <w:multiLevelType w:val="hybridMultilevel"/>
    <w:tmpl w:val="DC844BC4"/>
    <w:lvl w:ilvl="0" w:tplc="EF6EED6C">
      <w:start w:val="1"/>
      <w:numFmt w:val="decimal"/>
      <w:lvlText w:val="%1."/>
      <w:lvlJc w:val="left"/>
      <w:pPr>
        <w:ind w:left="420" w:hanging="360"/>
      </w:pPr>
      <w:rPr>
        <w:rFonts w:hint="default"/>
      </w:rPr>
    </w:lvl>
    <w:lvl w:ilvl="1" w:tplc="08090019" w:tentative="1">
      <w:start w:val="1"/>
      <w:numFmt w:val="lowerLetter"/>
      <w:lvlText w:val="%2."/>
      <w:lvlJc w:val="left"/>
      <w:pPr>
        <w:ind w:left="1140" w:hanging="360"/>
      </w:pPr>
    </w:lvl>
    <w:lvl w:ilvl="2" w:tplc="0809001B" w:tentative="1">
      <w:start w:val="1"/>
      <w:numFmt w:val="lowerRoman"/>
      <w:lvlText w:val="%3."/>
      <w:lvlJc w:val="right"/>
      <w:pPr>
        <w:ind w:left="1860" w:hanging="180"/>
      </w:pPr>
    </w:lvl>
    <w:lvl w:ilvl="3" w:tplc="0809000F" w:tentative="1">
      <w:start w:val="1"/>
      <w:numFmt w:val="decimal"/>
      <w:lvlText w:val="%4."/>
      <w:lvlJc w:val="left"/>
      <w:pPr>
        <w:ind w:left="2580" w:hanging="360"/>
      </w:pPr>
    </w:lvl>
    <w:lvl w:ilvl="4" w:tplc="08090019" w:tentative="1">
      <w:start w:val="1"/>
      <w:numFmt w:val="lowerLetter"/>
      <w:lvlText w:val="%5."/>
      <w:lvlJc w:val="left"/>
      <w:pPr>
        <w:ind w:left="3300" w:hanging="360"/>
      </w:pPr>
    </w:lvl>
    <w:lvl w:ilvl="5" w:tplc="0809001B" w:tentative="1">
      <w:start w:val="1"/>
      <w:numFmt w:val="lowerRoman"/>
      <w:lvlText w:val="%6."/>
      <w:lvlJc w:val="right"/>
      <w:pPr>
        <w:ind w:left="4020" w:hanging="180"/>
      </w:pPr>
    </w:lvl>
    <w:lvl w:ilvl="6" w:tplc="0809000F" w:tentative="1">
      <w:start w:val="1"/>
      <w:numFmt w:val="decimal"/>
      <w:lvlText w:val="%7."/>
      <w:lvlJc w:val="left"/>
      <w:pPr>
        <w:ind w:left="4740" w:hanging="360"/>
      </w:pPr>
    </w:lvl>
    <w:lvl w:ilvl="7" w:tplc="08090019" w:tentative="1">
      <w:start w:val="1"/>
      <w:numFmt w:val="lowerLetter"/>
      <w:lvlText w:val="%8."/>
      <w:lvlJc w:val="left"/>
      <w:pPr>
        <w:ind w:left="5460" w:hanging="360"/>
      </w:pPr>
    </w:lvl>
    <w:lvl w:ilvl="8" w:tplc="0809001B" w:tentative="1">
      <w:start w:val="1"/>
      <w:numFmt w:val="lowerRoman"/>
      <w:lvlText w:val="%9."/>
      <w:lvlJc w:val="right"/>
      <w:pPr>
        <w:ind w:left="61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compat>
    <w:applyBreaking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YwMbM0Njc3ArINTZR0lIJTi4sz8/NACgxrAZpNPP0sAAAA"/>
  </w:docVars>
  <w:rsids>
    <w:rsidRoot w:val="005B3F03"/>
    <w:rsid w:val="001247F6"/>
    <w:rsid w:val="00286315"/>
    <w:rsid w:val="0035616D"/>
    <w:rsid w:val="00573AEA"/>
    <w:rsid w:val="005B3F03"/>
    <w:rsid w:val="00734425"/>
    <w:rsid w:val="00C64097"/>
    <w:rsid w:val="00D35D6C"/>
    <w:rsid w:val="00D55B27"/>
    <w:rsid w:val="00DA1AED"/>
    <w:rsid w:val="00FA68A6"/>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45B4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Theme="minorHAnsi" w:hAnsi="Arial" w:cs="Arial"/>
        <w:sz w:val="22"/>
        <w:szCs w:val="22"/>
        <w:lang w:val="ti-E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B3F03"/>
    <w:pPr>
      <w:autoSpaceDE w:val="0"/>
      <w:autoSpaceDN w:val="0"/>
      <w:adjustRightInd w:val="0"/>
      <w:spacing w:after="0" w:line="240" w:lineRule="auto"/>
    </w:pPr>
    <w:rPr>
      <w:rFonts w:ascii="Akzidenz Grotesk BE Cn" w:hAnsi="Akzidenz Grotesk BE Cn" w:cs="Akzidenz Grotesk BE Cn"/>
      <w:color w:val="000000"/>
      <w:sz w:val="24"/>
      <w:szCs w:val="24"/>
    </w:rPr>
  </w:style>
  <w:style w:type="character" w:customStyle="1" w:styleId="A3">
    <w:name w:val="A3"/>
    <w:uiPriority w:val="99"/>
    <w:rsid w:val="005B3F03"/>
    <w:rPr>
      <w:rFonts w:cs="Akzidenz Grotesk BE Cn"/>
      <w:b/>
      <w:bCs/>
      <w:color w:val="00A9C4"/>
      <w:sz w:val="48"/>
      <w:szCs w:val="48"/>
    </w:rPr>
  </w:style>
  <w:style w:type="character" w:customStyle="1" w:styleId="A1">
    <w:name w:val="A1"/>
    <w:uiPriority w:val="99"/>
    <w:rsid w:val="005B3F03"/>
    <w:rPr>
      <w:rFonts w:cs="Akzidenz Grotesk BE Cn"/>
      <w:b/>
      <w:bCs/>
      <w:color w:val="324D97"/>
      <w:sz w:val="28"/>
      <w:szCs w:val="28"/>
    </w:rPr>
  </w:style>
  <w:style w:type="paragraph" w:customStyle="1" w:styleId="Pa4">
    <w:name w:val="Pa4"/>
    <w:basedOn w:val="Default"/>
    <w:next w:val="Default"/>
    <w:uiPriority w:val="99"/>
    <w:rsid w:val="005B3F03"/>
    <w:pPr>
      <w:spacing w:line="241" w:lineRule="atLeast"/>
    </w:pPr>
    <w:rPr>
      <w:rFonts w:ascii="Frutiger 55 Roman" w:hAnsi="Frutiger 55 Roman" w:cs="Arial"/>
      <w:color w:val="auto"/>
    </w:rPr>
  </w:style>
  <w:style w:type="character" w:customStyle="1" w:styleId="A4">
    <w:name w:val="A4"/>
    <w:uiPriority w:val="99"/>
    <w:rsid w:val="005B3F03"/>
    <w:rPr>
      <w:rFonts w:cs="Frutiger 55 Roman"/>
      <w:color w:val="324D97"/>
      <w:sz w:val="17"/>
      <w:szCs w:val="17"/>
    </w:rPr>
  </w:style>
  <w:style w:type="paragraph" w:styleId="ListParagraph">
    <w:name w:val="List Paragraph"/>
    <w:basedOn w:val="Normal"/>
    <w:uiPriority w:val="34"/>
    <w:qFormat/>
    <w:rsid w:val="005B3F03"/>
    <w:pPr>
      <w:ind w:left="720"/>
      <w:contextualSpacing/>
    </w:pPr>
  </w:style>
  <w:style w:type="character" w:customStyle="1" w:styleId="A2">
    <w:name w:val="A2"/>
    <w:uiPriority w:val="99"/>
    <w:rsid w:val="005B3F03"/>
    <w:rPr>
      <w:rFonts w:cs="Frutiger 55 Roman"/>
      <w:color w:val="324D97"/>
      <w:sz w:val="18"/>
      <w:szCs w:val="18"/>
    </w:rPr>
  </w:style>
  <w:style w:type="paragraph" w:styleId="NoSpacing">
    <w:name w:val="No Spacing"/>
    <w:uiPriority w:val="1"/>
    <w:qFormat/>
    <w:rsid w:val="00DA1AED"/>
    <w:pPr>
      <w:spacing w:after="0" w:line="240" w:lineRule="auto"/>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Theme="minorHAnsi" w:hAnsi="Arial" w:cs="Arial"/>
        <w:sz w:val="22"/>
        <w:szCs w:val="22"/>
        <w:lang w:val="ti-E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B3F03"/>
    <w:pPr>
      <w:autoSpaceDE w:val="0"/>
      <w:autoSpaceDN w:val="0"/>
      <w:adjustRightInd w:val="0"/>
      <w:spacing w:after="0" w:line="240" w:lineRule="auto"/>
    </w:pPr>
    <w:rPr>
      <w:rFonts w:ascii="Akzidenz Grotesk BE Cn" w:hAnsi="Akzidenz Grotesk BE Cn" w:cs="Akzidenz Grotesk BE Cn"/>
      <w:color w:val="000000"/>
      <w:sz w:val="24"/>
      <w:szCs w:val="24"/>
    </w:rPr>
  </w:style>
  <w:style w:type="character" w:customStyle="1" w:styleId="A3">
    <w:name w:val="A3"/>
    <w:uiPriority w:val="99"/>
    <w:rsid w:val="005B3F03"/>
    <w:rPr>
      <w:rFonts w:cs="Akzidenz Grotesk BE Cn"/>
      <w:b/>
      <w:bCs/>
      <w:color w:val="00A9C4"/>
      <w:sz w:val="48"/>
      <w:szCs w:val="48"/>
    </w:rPr>
  </w:style>
  <w:style w:type="character" w:customStyle="1" w:styleId="A1">
    <w:name w:val="A1"/>
    <w:uiPriority w:val="99"/>
    <w:rsid w:val="005B3F03"/>
    <w:rPr>
      <w:rFonts w:cs="Akzidenz Grotesk BE Cn"/>
      <w:b/>
      <w:bCs/>
      <w:color w:val="324D97"/>
      <w:sz w:val="28"/>
      <w:szCs w:val="28"/>
    </w:rPr>
  </w:style>
  <w:style w:type="paragraph" w:customStyle="1" w:styleId="Pa4">
    <w:name w:val="Pa4"/>
    <w:basedOn w:val="Default"/>
    <w:next w:val="Default"/>
    <w:uiPriority w:val="99"/>
    <w:rsid w:val="005B3F03"/>
    <w:pPr>
      <w:spacing w:line="241" w:lineRule="atLeast"/>
    </w:pPr>
    <w:rPr>
      <w:rFonts w:ascii="Frutiger 55 Roman" w:hAnsi="Frutiger 55 Roman" w:cs="Arial"/>
      <w:color w:val="auto"/>
    </w:rPr>
  </w:style>
  <w:style w:type="character" w:customStyle="1" w:styleId="A4">
    <w:name w:val="A4"/>
    <w:uiPriority w:val="99"/>
    <w:rsid w:val="005B3F03"/>
    <w:rPr>
      <w:rFonts w:cs="Frutiger 55 Roman"/>
      <w:color w:val="324D97"/>
      <w:sz w:val="17"/>
      <w:szCs w:val="17"/>
    </w:rPr>
  </w:style>
  <w:style w:type="paragraph" w:styleId="ListParagraph">
    <w:name w:val="List Paragraph"/>
    <w:basedOn w:val="Normal"/>
    <w:uiPriority w:val="34"/>
    <w:qFormat/>
    <w:rsid w:val="005B3F03"/>
    <w:pPr>
      <w:ind w:left="720"/>
      <w:contextualSpacing/>
    </w:pPr>
  </w:style>
  <w:style w:type="character" w:customStyle="1" w:styleId="A2">
    <w:name w:val="A2"/>
    <w:uiPriority w:val="99"/>
    <w:rsid w:val="005B3F03"/>
    <w:rPr>
      <w:rFonts w:cs="Frutiger 55 Roman"/>
      <w:color w:val="324D97"/>
      <w:sz w:val="18"/>
      <w:szCs w:val="18"/>
    </w:rPr>
  </w:style>
  <w:style w:type="paragraph" w:styleId="NoSpacing">
    <w:name w:val="No Spacing"/>
    <w:uiPriority w:val="1"/>
    <w:qFormat/>
    <w:rsid w:val="00DA1AE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272</Words>
  <Characters>1552</Characters>
  <Application>Microsoft Office Word</Application>
  <DocSecurity>4</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BSO</Company>
  <LinksUpToDate>false</LinksUpToDate>
  <CharactersWithSpaces>182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ele Crooks</dc:creator>
  <cp:lastModifiedBy>Michele Crooks</cp:lastModifiedBy>
  <cp:revision>2</cp:revision>
  <dcterms:created xsi:type="dcterms:W3CDTF">2021-01-18T14:55:00Z</dcterms:created>
  <dcterms:modified xsi:type="dcterms:W3CDTF">2021-01-18T14:55:00Z</dcterms:modified>
</cp:coreProperties>
</file>